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  <w:r w:rsidR="001B7FE2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</w:p>
    <w:p w:rsidR="00030EE3" w:rsidRPr="003527C6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3527C6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3527C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3527C6" w:rsidRPr="003527C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СТАМБЕНЕ ЗАЈЕДНИЦ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030EE3" w:rsidRPr="00D67F14" w:rsidRDefault="00030EE3" w:rsidP="00612AAC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МЕРА ЕНЕРГЕТСКЕ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АНАЦИЈЕ</w:t>
      </w:r>
      <w:r w:rsidR="00D67F14">
        <w:rPr>
          <w:rFonts w:ascii="Times New Roman" w:hAnsi="Times New Roman" w:cs="Times New Roman"/>
          <w:b/>
          <w:bCs/>
          <w:color w:val="009999"/>
          <w:sz w:val="28"/>
          <w:szCs w:val="28"/>
          <w:lang/>
        </w:rPr>
        <w:t xml:space="preserve"> </w:t>
      </w:r>
      <w:r w:rsidR="00D67F14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МБЕНИХ ЗГРАДА у Општини  Oџаци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="00DD577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ДАЦИ СТАМБЕНЕ ЗАЈЕДНИЦЕ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772"/>
        <w:gridCol w:w="2998"/>
        <w:gridCol w:w="5779"/>
      </w:tblGrid>
      <w:tr w:rsidR="00030EE3" w:rsidRPr="0066540E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Назив стамбене заједниц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DD577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ИБ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4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DD577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DD5775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DD577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DD5775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DD5775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DD5775" w:rsidRPr="00675765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ОВЛАШЋЕНОГ ЛИЦА ЗА ЗАСТУПАЊЕ СТАМБЕНЕ ЗАЈЕДНИЦЕ</w:t>
      </w:r>
    </w:p>
    <w:p w:rsidR="00DD5775" w:rsidRPr="0066540E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772"/>
        <w:gridCol w:w="2998"/>
        <w:gridCol w:w="5779"/>
      </w:tblGrid>
      <w:tr w:rsidR="00DD5775" w:rsidRPr="0066540E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 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DD5775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75765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DD5775" w:rsidRDefault="00DD577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2432E4" w:rsidRDefault="002432E4">
      <w:pPr>
        <w:rPr>
          <w:ins w:id="0" w:author="Zoran Lakićević" w:date="2021-08-06T08:45:00Z"/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ins w:id="1" w:author="Zoran Lakićević" w:date="2021-08-06T08:45:00Z">
        <w:r>
          <w:rPr>
            <w:rFonts w:ascii="Times New Roman" w:eastAsia="Times New Roman" w:hAnsi="Times New Roman" w:cs="Times New Roman"/>
            <w:b/>
            <w:bCs/>
            <w:sz w:val="24"/>
            <w:szCs w:val="24"/>
            <w:lang w:val="sr-Cyrl-CS"/>
          </w:rPr>
          <w:br w:type="page"/>
        </w:r>
      </w:ins>
    </w:p>
    <w:p w:rsidR="00675765" w:rsidRPr="00916EC9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МЕРА ЗА КОЈУ СЕ ПРИЈАВЉУЈЕТЕ </w:t>
      </w:r>
    </w:p>
    <w:tbl>
      <w:tblPr>
        <w:tblStyle w:val="TableGrid"/>
        <w:tblW w:w="9351" w:type="dxa"/>
        <w:tblLook w:val="04A0"/>
      </w:tblPr>
      <w:tblGrid>
        <w:gridCol w:w="704"/>
        <w:gridCol w:w="8647"/>
      </w:tblGrid>
      <w:tr w:rsidR="00675765" w:rsidRPr="0066540E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9B4BCA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А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66540E" w:rsidRDefault="00556FCB" w:rsidP="004B4A5D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УГРАДЊА И НАБАВКА</w:t>
            </w:r>
            <w:r w:rsidRPr="00556FC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МАТЕРИЈАЛА ЗА ТЕРМИЧКУ ИЗОЛАЦИЈУ СПОЉНИХ ЗИДОВА И КРОВОВА </w:t>
            </w:r>
          </w:p>
        </w:tc>
      </w:tr>
      <w:tr w:rsidR="00675765" w:rsidRPr="0066540E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675765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Б)</w:t>
            </w:r>
          </w:p>
        </w:tc>
        <w:tc>
          <w:tcPr>
            <w:tcW w:w="8647" w:type="dxa"/>
          </w:tcPr>
          <w:p w:rsidR="00675765" w:rsidRPr="0066540E" w:rsidRDefault="00B547AF" w:rsidP="004B4A5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НАБАВКА И УГРАДЊА</w:t>
            </w:r>
            <w:r w:rsidRPr="001D54C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ПРОЗОРА И СПОЉНИХ ВРАТА СА ПРАТЕЋИМ ГРАЂЕВИНСКИМ РАДОВИМА </w:t>
            </w:r>
          </w:p>
        </w:tc>
      </w:tr>
    </w:tbl>
    <w:p w:rsidR="00675765" w:rsidRPr="00556FCB" w:rsidRDefault="00675765" w:rsidP="00675765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D67F14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D67F14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D67F14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дносилац</w:t>
      </w:r>
      <w:r w:rsidR="00D67F14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ријаве</w:t>
      </w:r>
      <w:r w:rsidR="00D67F14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</w:t>
      </w:r>
      <w:r w:rsidR="00D67F14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="00556FCB">
        <w:rPr>
          <w:rFonts w:ascii="Times New Roman" w:eastAsia="Times New Roman" w:hAnsi="Times New Roman" w:cs="Times New Roman"/>
          <w:sz w:val="20"/>
          <w:szCs w:val="20"/>
        </w:rPr>
        <w:t>искључиво</w:t>
      </w:r>
      <w:r w:rsidR="00D67F14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="00556FCB">
        <w:rPr>
          <w:rFonts w:ascii="Times New Roman" w:eastAsia="Times New Roman" w:hAnsi="Times New Roman" w:cs="Times New Roman"/>
          <w:sz w:val="20"/>
          <w:szCs w:val="20"/>
        </w:rPr>
        <w:t>једну</w:t>
      </w:r>
      <w:r w:rsidR="00D67F14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="00556FCB">
        <w:rPr>
          <w:rFonts w:ascii="Times New Roman" w:eastAsia="Times New Roman" w:hAnsi="Times New Roman" w:cs="Times New Roman"/>
          <w:sz w:val="20"/>
          <w:szCs w:val="20"/>
        </w:rPr>
        <w:t>меру</w:t>
      </w:r>
    </w:p>
    <w:p w:rsidR="008A0D35" w:rsidRPr="0066540E" w:rsidRDefault="008A0D35" w:rsidP="00030EE3">
      <w:pPr>
        <w:spacing w:after="0" w:line="276" w:lineRule="auto"/>
        <w:jc w:val="both"/>
        <w:rPr>
          <w:rFonts w:ascii="Times New Roman" w:hAnsi="Times New Roman" w:cs="Times New Roman"/>
        </w:rPr>
      </w:pPr>
      <w:bookmarkStart w:id="2" w:name="_Hlk72263790"/>
    </w:p>
    <w:p w:rsidR="00916EC9" w:rsidRDefault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lastRenderedPageBreak/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ТРЕНУТНО СТАЊЕ ВАШЕ </w:t>
      </w:r>
      <w:r w:rsidR="00DD577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СТАМБЕНЕ ЗГРАДЕ</w:t>
      </w:r>
    </w:p>
    <w:tbl>
      <w:tblPr>
        <w:tblStyle w:val="TableGrid"/>
        <w:tblW w:w="3114" w:type="pct"/>
        <w:tblLook w:val="04A0"/>
      </w:tblPr>
      <w:tblGrid>
        <w:gridCol w:w="3110"/>
        <w:gridCol w:w="2837"/>
      </w:tblGrid>
      <w:tr w:rsidR="008A0D35" w:rsidRPr="0066540E" w:rsidTr="00211569">
        <w:tc>
          <w:tcPr>
            <w:tcW w:w="2615" w:type="pct"/>
          </w:tcPr>
          <w:p w:rsidR="008A0D35" w:rsidRPr="0066540E" w:rsidRDefault="00195107" w:rsidP="00DD57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D67F14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танова у стамбеној</w:t>
            </w:r>
            <w:r w:rsidR="00D67F14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згради</w:t>
            </w:r>
          </w:p>
        </w:tc>
        <w:tc>
          <w:tcPr>
            <w:tcW w:w="2385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211569">
        <w:tc>
          <w:tcPr>
            <w:tcW w:w="2615" w:type="pct"/>
          </w:tcPr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D67F14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r w:rsidR="00D67F14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r w:rsidR="00D67F14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 у</w:t>
            </w:r>
            <w:r w:rsidR="00D67F14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195107">
              <w:rPr>
                <w:rFonts w:ascii="Times New Roman" w:hAnsi="Times New Roman" w:cs="Times New Roman"/>
                <w:sz w:val="24"/>
                <w:szCs w:val="24"/>
              </w:rPr>
              <w:t>стамбеној</w:t>
            </w:r>
            <w:r w:rsidR="00D67F14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195107">
              <w:rPr>
                <w:rFonts w:ascii="Times New Roman" w:hAnsi="Times New Roman" w:cs="Times New Roman"/>
                <w:sz w:val="24"/>
                <w:szCs w:val="24"/>
              </w:rPr>
              <w:t>згради</w:t>
            </w:r>
            <w:r w:rsidR="00D67F14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195107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r w:rsidR="00D67F14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с</w:t>
            </w:r>
            <w:r w:rsidR="00195107">
              <w:rPr>
                <w:rFonts w:ascii="Times New Roman" w:hAnsi="Times New Roman" w:cs="Times New Roman"/>
                <w:sz w:val="24"/>
                <w:szCs w:val="24"/>
              </w:rPr>
              <w:t>писку</w:t>
            </w:r>
            <w:r w:rsidR="00D67F14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195107">
              <w:rPr>
                <w:rFonts w:ascii="Times New Roman" w:hAnsi="Times New Roman" w:cs="Times New Roman"/>
                <w:sz w:val="24"/>
                <w:szCs w:val="24"/>
              </w:rPr>
              <w:t>станара</w:t>
            </w:r>
          </w:p>
        </w:tc>
        <w:tc>
          <w:tcPr>
            <w:tcW w:w="2385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211569">
        <w:tc>
          <w:tcPr>
            <w:tcW w:w="2615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D67F14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пратова у објекту</w:t>
            </w:r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5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DD5775" w:rsidRPr="0066540E" w:rsidTr="00211569">
        <w:trPr>
          <w:trHeight w:val="959"/>
        </w:trPr>
        <w:tc>
          <w:tcPr>
            <w:tcW w:w="2615" w:type="pct"/>
          </w:tcPr>
          <w:p w:rsidR="00DD5775" w:rsidRDefault="00195107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r w:rsidR="00D67F14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тамбене</w:t>
            </w:r>
            <w:r w:rsidR="00D67F14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зграде</w:t>
            </w:r>
            <w:r w:rsidR="00D67F14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r w:rsidR="00D67F14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атастру у метрима</w:t>
            </w:r>
            <w:r w:rsidR="00D67F14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</w:p>
        </w:tc>
        <w:tc>
          <w:tcPr>
            <w:tcW w:w="2385" w:type="pct"/>
          </w:tcPr>
          <w:p w:rsidR="00DD5775" w:rsidRDefault="00DD577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r w:rsidR="00D67F14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r w:rsidR="00D67F14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r w:rsidR="00D67F14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 w:rsidR="00D67F14">
              <w:rPr>
                <w:rFonts w:ascii="Times New Roman" w:eastAsia="Times New Roman" w:hAnsi="Times New Roman" w:cs="Times New Roman"/>
                <w:b/>
                <w:sz w:val="20"/>
                <w:szCs w:val="20"/>
                <w:lang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 w:rsidR="00D67F14">
              <w:rPr>
                <w:rFonts w:ascii="Times New Roman" w:eastAsia="Times New Roman" w:hAnsi="Times New Roman" w:cs="Times New Roman"/>
                <w:b/>
                <w:sz w:val="20"/>
                <w:szCs w:val="20"/>
                <w:lang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 w:rsidR="00D67F14">
              <w:rPr>
                <w:rFonts w:ascii="Times New Roman" w:eastAsia="Times New Roman" w:hAnsi="Times New Roman" w:cs="Times New Roman"/>
                <w:b/>
                <w:sz w:val="20"/>
                <w:szCs w:val="20"/>
                <w:lang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 w:rsidR="00D67F14">
              <w:rPr>
                <w:rFonts w:ascii="Times New Roman" w:eastAsia="Times New Roman" w:hAnsi="Times New Roman" w:cs="Times New Roman"/>
                <w:b/>
                <w:sz w:val="20"/>
                <w:szCs w:val="20"/>
                <w:lang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B84152">
        <w:trPr>
          <w:trHeight w:val="338"/>
        </w:trPr>
        <w:tc>
          <w:tcPr>
            <w:tcW w:w="9356" w:type="dxa"/>
          </w:tcPr>
          <w:p w:rsidR="0066540E" w:rsidRPr="0066540E" w:rsidRDefault="00D853EF" w:rsidP="0066540E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Немају</w:t>
            </w:r>
            <w:r w:rsidR="00D67F14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r w:rsidR="00D67F14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</w:p>
        </w:tc>
      </w:tr>
      <w:tr w:rsidR="0066540E" w:rsidRPr="0066540E" w:rsidTr="00B84152">
        <w:trPr>
          <w:trHeight w:val="346"/>
        </w:trPr>
        <w:tc>
          <w:tcPr>
            <w:tcW w:w="9356" w:type="dxa"/>
            <w:vAlign w:val="bottom"/>
          </w:tcPr>
          <w:p w:rsidR="0066540E" w:rsidRPr="0066540E" w:rsidRDefault="004F2A9E" w:rsidP="0066540E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мају</w:t>
            </w:r>
            <w:r w:rsidR="00D67F14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r w:rsidR="00D67F14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D67F1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D67F14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на:</w:t>
            </w:r>
          </w:p>
        </w:tc>
      </w:tr>
      <w:tr w:rsidR="0066540E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/ложуље/мазут</w:t>
            </w:r>
          </w:p>
        </w:tc>
      </w:tr>
      <w:tr w:rsidR="0066540E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r w:rsidR="00D67F14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</w:p>
        </w:tc>
      </w:tr>
      <w:tr w:rsidR="0066540E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r w:rsidR="00D67F14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ас/пелет</w:t>
            </w:r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</w:t>
            </w:r>
            <w:r w:rsidR="00D67F14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оплана</w:t>
            </w:r>
          </w:p>
        </w:tc>
      </w:tr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195107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ретежни</w:t>
            </w:r>
            <w:r w:rsidR="00D67F14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уређај</w:t>
            </w:r>
            <w:r w:rsidR="00D67F14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</w:t>
            </w:r>
            <w:r w:rsidR="00D67F14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е</w:t>
            </w:r>
            <w:bookmarkStart w:id="3" w:name="_GoBack"/>
            <w:bookmarkEnd w:id="3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у стамбеној</w:t>
            </w:r>
            <w:r w:rsidR="00D67F14">
              <w:rPr>
                <w:rFonts w:ascii="Times New Roman" w:hAnsi="Times New Roman" w:cs="Times New Roman"/>
                <w:b/>
                <w:bCs/>
                <w:sz w:val="24"/>
                <w:szCs w:val="24"/>
                <w:lang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гради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DA53D4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ећ</w:t>
            </w:r>
            <w:r w:rsidR="00D67F14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(„Смедеревац“ 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и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лично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</w:tc>
      </w:tr>
      <w:tr w:rsidR="0066540E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DA53D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Комбиновано</w:t>
            </w:r>
            <w:r w:rsidR="00D67F14"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грејање</w:t>
            </w:r>
            <w:r w:rsidR="00DA53D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: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на</w:t>
            </w:r>
            <w:r w:rsidR="00D67F14"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пећи и електрични</w:t>
            </w:r>
            <w:r w:rsidR="00D67F14"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грејачи</w:t>
            </w:r>
          </w:p>
        </w:tc>
      </w:tr>
      <w:tr w:rsidR="0066540E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и</w:t>
            </w:r>
            <w:r w:rsidR="00D67F14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ејачи (ТА пећи, грејалице, уљани</w:t>
            </w:r>
            <w:r w:rsidR="00D67F14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радијатори)</w:t>
            </w:r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r w:rsidR="00D67F14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D67F14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r w:rsidR="00D67F14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D67F14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r w:rsidR="00D67F14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D67F14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r w:rsidR="00D67F14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D67F14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</w:t>
            </w:r>
            <w:r w:rsidR="00D67F14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оплана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r w:rsidR="00D67F14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D67F14">
        <w:rPr>
          <w:rFonts w:ascii="Times New Roman" w:eastAsia="Times New Roman" w:hAnsi="Times New Roman" w:cs="Times New Roman"/>
          <w:sz w:val="20"/>
          <w:szCs w:val="20"/>
          <w:lang/>
        </w:rPr>
        <w:t xml:space="preserve"> 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D67F14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D67F14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br w:type="page"/>
      </w:r>
    </w:p>
    <w:tbl>
      <w:tblPr>
        <w:tblStyle w:val="TableGrid"/>
        <w:tblW w:w="0" w:type="auto"/>
        <w:tblLook w:val="04A0"/>
      </w:tblPr>
      <w:tblGrid>
        <w:gridCol w:w="9323"/>
      </w:tblGrid>
      <w:tr w:rsidR="00916EC9" w:rsidTr="00762C0D">
        <w:tc>
          <w:tcPr>
            <w:tcW w:w="9323" w:type="dxa"/>
          </w:tcPr>
          <w:p w:rsidR="00916EC9" w:rsidRPr="00B66347" w:rsidRDefault="00916EC9" w:rsidP="003527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</w:t>
            </w:r>
            <w:r w:rsidR="003527C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ретежни</w:t>
            </w:r>
            <w:r w:rsidR="00D67F1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DC708F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D67F14"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  <w:t xml:space="preserve"> 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450624" cy="1965960"/>
                  <wp:effectExtent l="19050" t="0" r="6826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0624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1027FF" w:rsidRPr="001027FF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887551" cy="2011680"/>
                  <wp:effectExtent l="19050" t="0" r="8049" b="0"/>
                  <wp:docPr id="4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1027FF">
        <w:trPr>
          <w:trHeight w:val="4032"/>
        </w:trPr>
        <w:tc>
          <w:tcPr>
            <w:tcW w:w="9323" w:type="dxa"/>
            <w:vAlign w:val="center"/>
          </w:tcPr>
          <w:p w:rsidR="00B66347" w:rsidRDefault="003E5425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1027FF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1792" behindDoc="0" locked="0" layoutInCell="1" allowOverlap="1">
                  <wp:simplePos x="0" y="0"/>
                  <wp:positionH relativeFrom="margin">
                    <wp:posOffset>3458845</wp:posOffset>
                  </wp:positionH>
                  <wp:positionV relativeFrom="margin">
                    <wp:posOffset>335280</wp:posOffset>
                  </wp:positionV>
                  <wp:extent cx="1489710" cy="2377440"/>
                  <wp:effectExtent l="19050" t="0" r="0" b="0"/>
                  <wp:wrapSquare wrapText="bothSides"/>
                  <wp:docPr id="5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10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Default="00B66347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376879" cy="2377440"/>
                  <wp:effectExtent l="19050" t="0" r="437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87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B66347" w:rsidRDefault="00B66347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1027FF" w:rsidTr="00215AAC">
        <w:trPr>
          <w:trHeight w:val="2582"/>
        </w:trPr>
        <w:tc>
          <w:tcPr>
            <w:tcW w:w="9323" w:type="dxa"/>
            <w:vAlign w:val="center"/>
          </w:tcPr>
          <w:p w:rsidR="001027FF" w:rsidRDefault="001027FF" w:rsidP="001027F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2432E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D67F1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1027FF" w:rsidRPr="00EC747B" w:rsidRDefault="00343D05" w:rsidP="001027FF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57216" behindDoc="0" locked="0" layoutInCell="1" allowOverlap="1">
                  <wp:simplePos x="0" y="0"/>
                  <wp:positionH relativeFrom="margin">
                    <wp:posOffset>859790</wp:posOffset>
                  </wp:positionH>
                  <wp:positionV relativeFrom="margin">
                    <wp:posOffset>290830</wp:posOffset>
                  </wp:positionV>
                  <wp:extent cx="1314450" cy="1771650"/>
                  <wp:effectExtent l="0" t="0" r="0" b="0"/>
                  <wp:wrapSquare wrapText="bothSides"/>
                  <wp:docPr id="7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71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margin">
                    <wp:posOffset>3649345</wp:posOffset>
                  </wp:positionH>
                  <wp:positionV relativeFrom="margin">
                    <wp:posOffset>180975</wp:posOffset>
                  </wp:positionV>
                  <wp:extent cx="1299210" cy="1552575"/>
                  <wp:effectExtent l="0" t="0" r="0" b="0"/>
                  <wp:wrapSquare wrapText="bothSides"/>
                  <wp:docPr id="6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92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1027FF"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1027FF" w:rsidRPr="00EC747B" w:rsidRDefault="001027FF" w:rsidP="001027F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1027FF" w:rsidRPr="00B66347" w:rsidRDefault="001027FF" w:rsidP="001027FF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215AAC">
        <w:trPr>
          <w:trHeight w:val="2582"/>
        </w:trPr>
        <w:tc>
          <w:tcPr>
            <w:tcW w:w="9323" w:type="dxa"/>
            <w:vAlign w:val="center"/>
          </w:tcPr>
          <w:p w:rsidR="00B66347" w:rsidRPr="001027FF" w:rsidRDefault="001027FF" w:rsidP="001027FF">
            <w:pPr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="00B66347"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</w:t>
            </w:r>
            <w:r w:rsidR="00D67F14"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B66347"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r w:rsidR="00D67F14"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B66347"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и</w:t>
            </w:r>
          </w:p>
          <w:p w:rsidR="001027FF" w:rsidRDefault="001027FF" w:rsidP="001027FF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79744" behindDoc="0" locked="0" layoutInCell="1" allowOverlap="1">
                  <wp:simplePos x="0" y="0"/>
                  <wp:positionH relativeFrom="margin">
                    <wp:posOffset>852805</wp:posOffset>
                  </wp:positionH>
                  <wp:positionV relativeFrom="margin">
                    <wp:posOffset>365760</wp:posOffset>
                  </wp:positionV>
                  <wp:extent cx="819150" cy="1196340"/>
                  <wp:effectExtent l="19050" t="0" r="0" b="0"/>
                  <wp:wrapSquare wrapText="bothSides"/>
                  <wp:docPr id="14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B84152" w:rsidRPr="00B66347" w:rsidRDefault="00B84152" w:rsidP="00B84152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D67F14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D67F14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D67F14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D67F14">
        <w:rPr>
          <w:rFonts w:ascii="Times New Roman" w:eastAsia="Times New Roman" w:hAnsi="Times New Roman" w:cs="Times New Roman"/>
          <w:sz w:val="20"/>
          <w:szCs w:val="20"/>
          <w:lang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bookmarkEnd w:id="2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Евалуација</w:t>
      </w:r>
      <w:r w:rsidR="00D67F14">
        <w:rPr>
          <w:rFonts w:ascii="Times New Roman" w:hAnsi="Times New Roman" w:cs="Times New Roman"/>
          <w:sz w:val="24"/>
          <w:szCs w:val="24"/>
          <w:lang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пријаве</w:t>
      </w:r>
      <w:r w:rsidR="00D67F14">
        <w:rPr>
          <w:rFonts w:ascii="Times New Roman" w:hAnsi="Times New Roman" w:cs="Times New Roman"/>
          <w:sz w:val="24"/>
          <w:szCs w:val="24"/>
          <w:lang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подносиоца</w:t>
      </w:r>
      <w:r w:rsidR="00D67F14">
        <w:rPr>
          <w:rFonts w:ascii="Times New Roman" w:hAnsi="Times New Roman" w:cs="Times New Roman"/>
          <w:sz w:val="24"/>
          <w:szCs w:val="24"/>
          <w:lang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ће</w:t>
      </w:r>
      <w:r w:rsidR="00D67F14">
        <w:rPr>
          <w:rFonts w:ascii="Times New Roman" w:hAnsi="Times New Roman" w:cs="Times New Roman"/>
          <w:sz w:val="24"/>
          <w:szCs w:val="24"/>
          <w:lang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се</w:t>
      </w:r>
      <w:r w:rsidR="00D67F14">
        <w:rPr>
          <w:rFonts w:ascii="Times New Roman" w:hAnsi="Times New Roman" w:cs="Times New Roman"/>
          <w:sz w:val="24"/>
          <w:szCs w:val="24"/>
          <w:lang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вршити у складу</w:t>
      </w:r>
      <w:r w:rsidR="00D67F14">
        <w:rPr>
          <w:rFonts w:ascii="Times New Roman" w:hAnsi="Times New Roman" w:cs="Times New Roman"/>
          <w:sz w:val="24"/>
          <w:szCs w:val="24"/>
          <w:lang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са</w:t>
      </w:r>
      <w:r w:rsidR="00D67F14">
        <w:rPr>
          <w:rFonts w:ascii="Times New Roman" w:hAnsi="Times New Roman" w:cs="Times New Roman"/>
          <w:sz w:val="24"/>
          <w:szCs w:val="24"/>
          <w:lang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Правилником</w:t>
      </w:r>
      <w:r w:rsidR="00D67F14">
        <w:rPr>
          <w:rFonts w:ascii="Times New Roman" w:hAnsi="Times New Roman" w:cs="Times New Roman"/>
          <w:sz w:val="24"/>
          <w:szCs w:val="24"/>
          <w:lang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усвојеним</w:t>
      </w:r>
      <w:r w:rsidR="00D67F14">
        <w:rPr>
          <w:rFonts w:ascii="Times New Roman" w:hAnsi="Times New Roman" w:cs="Times New Roman"/>
          <w:sz w:val="24"/>
          <w:szCs w:val="24"/>
          <w:lang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од</w:t>
      </w:r>
      <w:r w:rsidR="00D67F14">
        <w:rPr>
          <w:rFonts w:ascii="Times New Roman" w:hAnsi="Times New Roman" w:cs="Times New Roman"/>
          <w:sz w:val="24"/>
          <w:szCs w:val="24"/>
          <w:lang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стране</w:t>
      </w:r>
      <w:r w:rsidR="00D67F14">
        <w:rPr>
          <w:rFonts w:ascii="Times New Roman" w:hAnsi="Times New Roman" w:cs="Times New Roman"/>
          <w:sz w:val="24"/>
          <w:szCs w:val="24"/>
          <w:lang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општине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r w:rsidR="00D67F14">
        <w:rPr>
          <w:rFonts w:ascii="Times New Roman" w:eastAsia="Times New Roman" w:hAnsi="Times New Roman" w:cs="Times New Roman"/>
          <w:sz w:val="24"/>
          <w:szCs w:val="24"/>
          <w:lang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r w:rsidR="00D67F14">
        <w:rPr>
          <w:rFonts w:ascii="Times New Roman" w:eastAsia="Times New Roman" w:hAnsi="Times New Roman" w:cs="Times New Roman"/>
          <w:sz w:val="24"/>
          <w:szCs w:val="24"/>
          <w:lang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r w:rsidR="00D67F14">
        <w:rPr>
          <w:rFonts w:ascii="Times New Roman" w:eastAsia="Times New Roman" w:hAnsi="Times New Roman" w:cs="Times New Roman"/>
          <w:sz w:val="24"/>
          <w:szCs w:val="24"/>
          <w:lang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 у пријави</w:t>
      </w:r>
      <w:r w:rsidR="00D67F14">
        <w:rPr>
          <w:rFonts w:ascii="Times New Roman" w:eastAsia="Times New Roman" w:hAnsi="Times New Roman" w:cs="Times New Roman"/>
          <w:sz w:val="24"/>
          <w:szCs w:val="24"/>
          <w:lang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r w:rsidR="00D67F14">
        <w:rPr>
          <w:rFonts w:ascii="Times New Roman" w:eastAsia="Times New Roman" w:hAnsi="Times New Roman" w:cs="Times New Roman"/>
          <w:sz w:val="24"/>
          <w:szCs w:val="24"/>
          <w:lang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, подносилац</w:t>
      </w:r>
      <w:r w:rsidR="00D67F14">
        <w:rPr>
          <w:rFonts w:ascii="Times New Roman" w:eastAsia="Times New Roman" w:hAnsi="Times New Roman" w:cs="Times New Roman"/>
          <w:sz w:val="24"/>
          <w:szCs w:val="24"/>
          <w:lang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r w:rsidR="00D67F14">
        <w:rPr>
          <w:rFonts w:ascii="Times New Roman" w:eastAsia="Times New Roman" w:hAnsi="Times New Roman" w:cs="Times New Roman"/>
          <w:sz w:val="24"/>
          <w:szCs w:val="24"/>
          <w:lang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r w:rsidR="00D67F14">
        <w:rPr>
          <w:rFonts w:ascii="Times New Roman" w:eastAsia="Times New Roman" w:hAnsi="Times New Roman" w:cs="Times New Roman"/>
          <w:sz w:val="24"/>
          <w:szCs w:val="24"/>
          <w:lang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1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</w:t>
      </w:r>
      <w:r w:rsidR="00F94CEB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r w:rsidR="00F94CEB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захтева</w:t>
      </w:r>
    </w:p>
    <w:p w:rsidR="00F94CEB" w:rsidRPr="00F94CEB" w:rsidRDefault="00F94CEB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/>
        </w:rPr>
      </w:pPr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</w:t>
      </w:r>
      <w:r w:rsidR="00F94CEB">
        <w:rPr>
          <w:rFonts w:ascii="Times New Roman" w:hAnsi="Times New Roman" w:cs="Times New Roman"/>
          <w:sz w:val="24"/>
          <w:szCs w:val="24"/>
          <w:lang/>
        </w:rPr>
        <w:t xml:space="preserve">      </w:t>
      </w:r>
      <w:r w:rsidRPr="0066540E">
        <w:rPr>
          <w:rFonts w:ascii="Times New Roman" w:hAnsi="Times New Roman" w:cs="Times New Roman"/>
          <w:sz w:val="24"/>
          <w:szCs w:val="24"/>
        </w:rPr>
        <w:t xml:space="preserve">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66540E">
      <w:headerReference w:type="default" r:id="rId15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0241A" w:rsidRDefault="0060241A" w:rsidP="00CB7E8C">
      <w:pPr>
        <w:spacing w:after="0" w:line="240" w:lineRule="auto"/>
      </w:pPr>
      <w:r>
        <w:separator/>
      </w:r>
    </w:p>
  </w:endnote>
  <w:endnote w:type="continuationSeparator" w:id="1">
    <w:p w:rsidR="0060241A" w:rsidRDefault="0060241A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0241A" w:rsidRDefault="0060241A" w:rsidP="00CB7E8C">
      <w:pPr>
        <w:spacing w:after="0" w:line="240" w:lineRule="auto"/>
      </w:pPr>
      <w:r>
        <w:separator/>
      </w:r>
    </w:p>
  </w:footnote>
  <w:footnote w:type="continuationSeparator" w:id="1">
    <w:p w:rsidR="0060241A" w:rsidRDefault="0060241A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540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Zoran Lakićević">
    <w15:presenceInfo w15:providerId="AD" w15:userId="S-1-5-21-3220203392-3093635343-1025289711-2359"/>
  </w15:person>
  <w15:person w15:author="Nenad Kalčić">
    <w15:presenceInfo w15:providerId="AD" w15:userId="S-1-5-21-3220203392-3093635343-1025289711-2440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5EFA"/>
    <w:rsid w:val="00062C9F"/>
    <w:rsid w:val="00065935"/>
    <w:rsid w:val="00096283"/>
    <w:rsid w:val="000A570B"/>
    <w:rsid w:val="000A762E"/>
    <w:rsid w:val="000B5B83"/>
    <w:rsid w:val="000D4ACD"/>
    <w:rsid w:val="000D62C7"/>
    <w:rsid w:val="000F34C9"/>
    <w:rsid w:val="001027FF"/>
    <w:rsid w:val="00103269"/>
    <w:rsid w:val="00115E5A"/>
    <w:rsid w:val="00121771"/>
    <w:rsid w:val="0014319D"/>
    <w:rsid w:val="001444DB"/>
    <w:rsid w:val="00145D69"/>
    <w:rsid w:val="00157B30"/>
    <w:rsid w:val="00165F07"/>
    <w:rsid w:val="00195107"/>
    <w:rsid w:val="001B7FE2"/>
    <w:rsid w:val="0020470D"/>
    <w:rsid w:val="00211569"/>
    <w:rsid w:val="00215AAC"/>
    <w:rsid w:val="002432E4"/>
    <w:rsid w:val="0025393F"/>
    <w:rsid w:val="002B31BC"/>
    <w:rsid w:val="002B5978"/>
    <w:rsid w:val="002C788C"/>
    <w:rsid w:val="002D37E0"/>
    <w:rsid w:val="00343D05"/>
    <w:rsid w:val="003527C6"/>
    <w:rsid w:val="0036675E"/>
    <w:rsid w:val="00370499"/>
    <w:rsid w:val="003967AD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711FF"/>
    <w:rsid w:val="004A60B6"/>
    <w:rsid w:val="004A7CF4"/>
    <w:rsid w:val="004D2C2E"/>
    <w:rsid w:val="004D6560"/>
    <w:rsid w:val="004D6873"/>
    <w:rsid w:val="004D7ACC"/>
    <w:rsid w:val="004E3338"/>
    <w:rsid w:val="004F2A9E"/>
    <w:rsid w:val="004F4F22"/>
    <w:rsid w:val="00503952"/>
    <w:rsid w:val="005220B1"/>
    <w:rsid w:val="0052721F"/>
    <w:rsid w:val="00556FCB"/>
    <w:rsid w:val="00574062"/>
    <w:rsid w:val="0058199F"/>
    <w:rsid w:val="00582A8D"/>
    <w:rsid w:val="005A2199"/>
    <w:rsid w:val="005C600A"/>
    <w:rsid w:val="005E2557"/>
    <w:rsid w:val="0060241A"/>
    <w:rsid w:val="00611DB8"/>
    <w:rsid w:val="00612AAC"/>
    <w:rsid w:val="0063538F"/>
    <w:rsid w:val="00636B92"/>
    <w:rsid w:val="0065562C"/>
    <w:rsid w:val="00660350"/>
    <w:rsid w:val="0066540E"/>
    <w:rsid w:val="00670599"/>
    <w:rsid w:val="00675765"/>
    <w:rsid w:val="00682E9E"/>
    <w:rsid w:val="00696A29"/>
    <w:rsid w:val="006A5358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C0075"/>
    <w:rsid w:val="00810731"/>
    <w:rsid w:val="00811065"/>
    <w:rsid w:val="00814F24"/>
    <w:rsid w:val="008524A5"/>
    <w:rsid w:val="00871655"/>
    <w:rsid w:val="00882D11"/>
    <w:rsid w:val="008868D5"/>
    <w:rsid w:val="008A0D35"/>
    <w:rsid w:val="008A6489"/>
    <w:rsid w:val="008B4FC3"/>
    <w:rsid w:val="008E0438"/>
    <w:rsid w:val="008E3243"/>
    <w:rsid w:val="008E3768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20A23"/>
    <w:rsid w:val="00A51C28"/>
    <w:rsid w:val="00A55C46"/>
    <w:rsid w:val="00A654CB"/>
    <w:rsid w:val="00A85075"/>
    <w:rsid w:val="00A86C81"/>
    <w:rsid w:val="00A949DA"/>
    <w:rsid w:val="00A94C8E"/>
    <w:rsid w:val="00AB0591"/>
    <w:rsid w:val="00AE07AA"/>
    <w:rsid w:val="00AE5A07"/>
    <w:rsid w:val="00AF4E34"/>
    <w:rsid w:val="00B159AD"/>
    <w:rsid w:val="00B335B4"/>
    <w:rsid w:val="00B547AF"/>
    <w:rsid w:val="00B66347"/>
    <w:rsid w:val="00B74A26"/>
    <w:rsid w:val="00B8177E"/>
    <w:rsid w:val="00B84152"/>
    <w:rsid w:val="00B84EE2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B0FBC"/>
    <w:rsid w:val="00CB2FAD"/>
    <w:rsid w:val="00CB7E8C"/>
    <w:rsid w:val="00CC75CC"/>
    <w:rsid w:val="00CC78DF"/>
    <w:rsid w:val="00D07FF1"/>
    <w:rsid w:val="00D13CF6"/>
    <w:rsid w:val="00D17F10"/>
    <w:rsid w:val="00D24529"/>
    <w:rsid w:val="00D54D97"/>
    <w:rsid w:val="00D67F14"/>
    <w:rsid w:val="00D745B6"/>
    <w:rsid w:val="00D778AB"/>
    <w:rsid w:val="00D853EF"/>
    <w:rsid w:val="00D94E38"/>
    <w:rsid w:val="00DA40E3"/>
    <w:rsid w:val="00DA53D4"/>
    <w:rsid w:val="00DA7892"/>
    <w:rsid w:val="00DD5775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A0721"/>
    <w:rsid w:val="00EA3CAF"/>
    <w:rsid w:val="00EF59A7"/>
    <w:rsid w:val="00F22C3C"/>
    <w:rsid w:val="00F43B94"/>
    <w:rsid w:val="00F46C23"/>
    <w:rsid w:val="00F7002D"/>
    <w:rsid w:val="00F775AD"/>
    <w:rsid w:val="00F94CEB"/>
    <w:rsid w:val="00FA01F1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ED9CE1-4DDD-4BCA-BB20-B95100EBEF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31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cepanovic</cp:lastModifiedBy>
  <cp:revision>7</cp:revision>
  <cp:lastPrinted>2021-08-06T05:50:00Z</cp:lastPrinted>
  <dcterms:created xsi:type="dcterms:W3CDTF">2021-08-06T06:46:00Z</dcterms:created>
  <dcterms:modified xsi:type="dcterms:W3CDTF">2021-08-12T14:29:00Z</dcterms:modified>
</cp:coreProperties>
</file>